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21344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CC9F0C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A277477" w14:textId="6542B69D" w:rsidR="002258C5" w:rsidRPr="00703B29" w:rsidRDefault="008B136D" w:rsidP="008B136D">
      <w:pPr>
        <w:pStyle w:val="Title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2B5E7A">
        <w:rPr>
          <w:rFonts w:cs="Arial"/>
          <w:sz w:val="20"/>
        </w:rPr>
        <w:t>6K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0726">
        <w:rPr>
          <w:rFonts w:cs="Arial"/>
          <w:sz w:val="20"/>
        </w:rPr>
        <w:t>2</w:t>
      </w:r>
      <w:r w:rsidR="002B5E7A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</w:t>
      </w:r>
      <w:r w:rsidR="00F62ED3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ECC2EAE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Title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7B92DCA0" w:rsidR="00513405" w:rsidRDefault="00F62ED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62ED3">
        <w:rPr>
          <w:noProof/>
          <w:lang w:val="sv-SE" w:eastAsia="sv-SE"/>
        </w:rPr>
        <w:drawing>
          <wp:inline distT="0" distB="0" distL="0" distR="0" wp14:anchorId="18FA3929" wp14:editId="04D378EC">
            <wp:extent cx="6480810" cy="1097280"/>
            <wp:effectExtent l="0" t="0" r="0" b="762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D8A0F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76BC7BDC" w:rsidR="005D6220" w:rsidRDefault="00F62ED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2ED3">
        <w:rPr>
          <w:noProof/>
          <w:lang w:val="sv-SE" w:eastAsia="sv-SE"/>
        </w:rPr>
        <w:drawing>
          <wp:inline distT="0" distB="0" distL="0" distR="0" wp14:anchorId="26AE2D40" wp14:editId="6384DC26">
            <wp:extent cx="6480810" cy="1097280"/>
            <wp:effectExtent l="0" t="0" r="0" b="762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414A1E" w14:textId="30467358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C3C785" w14:textId="7974CB42" w:rsidR="002B5E7A" w:rsidRPr="002B5E7A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5E7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7C507DC" w14:textId="27502319" w:rsidR="003C60D3" w:rsidRPr="005D6220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Internal Control Ban</w:t>
      </w:r>
      <w:r>
        <w:rPr>
          <w:rFonts w:ascii="Arial" w:hAnsi="Arial" w:cs="Arial"/>
          <w:spacing w:val="-2"/>
          <w:sz w:val="16"/>
          <w:szCs w:val="16"/>
        </w:rPr>
        <w:t>d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</w:p>
    <w:p w14:paraId="3CCB6E25" w14:textId="0CABE2C8" w:rsidR="006479D6" w:rsidRPr="0033413D" w:rsidRDefault="002B5E7A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</w:t>
      </w:r>
      <w:r w:rsidR="00607B65">
        <w:rPr>
          <w:rFonts w:ascii="Arial" w:hAnsi="Arial" w:cs="Arial"/>
          <w:spacing w:val="-2"/>
          <w:sz w:val="16"/>
          <w:szCs w:val="16"/>
        </w:rPr>
        <w:t>mpS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07B65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607B65"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2BF6C1" w14:textId="30BD5004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AA61DE2" w14:textId="04D45287" w:rsidR="005E5BD1" w:rsidRPr="005E5BD1" w:rsidRDefault="005E5BD1" w:rsidP="005E5BD1">
      <w:pPr>
        <w:pStyle w:val="PIfotnoter"/>
        <w:ind w:left="0" w:right="425" w:firstLine="0"/>
        <w:rPr>
          <w:b w:val="0"/>
          <w:sz w:val="18"/>
          <w:highlight w:val="yellow"/>
          <w:vertAlign w:val="baseline"/>
        </w:rPr>
      </w:pPr>
      <w:bookmarkStart w:id="0" w:name="_Hlk502819511"/>
      <w:r w:rsidRPr="005E5BD1">
        <w:rPr>
          <w:rFonts w:cs="Arial"/>
          <w:b w:val="0"/>
          <w:sz w:val="18"/>
          <w:vertAlign w:val="baseline"/>
        </w:rPr>
        <w:t>Primer mixes 9, 10, 13</w:t>
      </w:r>
      <w:r w:rsidR="00AE5FE5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sz w:val="18"/>
          <w:vertAlign w:val="baseline"/>
        </w:rPr>
        <w:t xml:space="preserve"> 34 may have tendencies of unspecific amplifications.</w:t>
      </w:r>
    </w:p>
    <w:p w14:paraId="31D543CA" w14:textId="2742001A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</w:rPr>
        <w:t xml:space="preserve">Primer mix 7, 11, 19, 22 and 46 </w:t>
      </w:r>
      <w:r w:rsidRPr="005E5BD1">
        <w:rPr>
          <w:b w:val="0"/>
          <w:sz w:val="18"/>
          <w:vertAlign w:val="baseline"/>
        </w:rPr>
        <w:t>have a tendency giving rise to primer oligomer formation.</w:t>
      </w:r>
    </w:p>
    <w:p w14:paraId="75A49184" w14:textId="77777777" w:rsid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>Primer mixes 4</w:t>
      </w:r>
      <w:r w:rsidRPr="005E5BD1">
        <w:rPr>
          <w:rFonts w:cs="Arial"/>
          <w:b w:val="0"/>
          <w:sz w:val="18"/>
          <w:vertAlign w:val="baseline"/>
          <w:lang w:val="en-US"/>
        </w:rPr>
        <w:t>, 10</w:t>
      </w:r>
      <w:r w:rsidRPr="005E5BD1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color w:val="auto"/>
          <w:sz w:val="18"/>
          <w:vertAlign w:val="baseline"/>
        </w:rPr>
        <w:t xml:space="preserve"> 29 </w:t>
      </w:r>
      <w:r w:rsidRPr="005E5BD1">
        <w:rPr>
          <w:rFonts w:cs="Arial"/>
          <w:b w:val="0"/>
          <w:sz w:val="18"/>
          <w:vertAlign w:val="baseline"/>
        </w:rPr>
        <w:t>may give rise to a lower yield of HLA-specific PCR product than the other DRB3 primer mixes.</w:t>
      </w:r>
    </w:p>
    <w:p w14:paraId="6E792EF0" w14:textId="4C2AB1FD" w:rsidR="005E5BD1" w:rsidRP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 xml:space="preserve">In primer mix </w:t>
      </w:r>
      <w:r w:rsidR="001976ED">
        <w:rPr>
          <w:rFonts w:cs="Arial"/>
          <w:b w:val="0"/>
          <w:sz w:val="18"/>
          <w:vertAlign w:val="baseline"/>
        </w:rPr>
        <w:t>43</w:t>
      </w:r>
      <w:r w:rsidRPr="005E5BD1">
        <w:rPr>
          <w:rFonts w:cs="Arial"/>
          <w:b w:val="0"/>
          <w:sz w:val="18"/>
          <w:vertAlign w:val="baseline"/>
        </w:rPr>
        <w:t xml:space="preserve"> the positive control band may be weaker than for other </w:t>
      </w:r>
      <w:r w:rsidR="001976ED">
        <w:rPr>
          <w:rFonts w:cs="Arial"/>
          <w:b w:val="0"/>
          <w:sz w:val="18"/>
          <w:vertAlign w:val="baseline"/>
        </w:rPr>
        <w:t>DRB3</w:t>
      </w:r>
      <w:r w:rsidRPr="005E5BD1">
        <w:rPr>
          <w:rFonts w:cs="Arial"/>
          <w:b w:val="0"/>
          <w:sz w:val="18"/>
          <w:vertAlign w:val="baseline"/>
        </w:rPr>
        <w:t xml:space="preserve"> primer mixes.</w:t>
      </w:r>
    </w:p>
    <w:bookmarkEnd w:id="0"/>
    <w:p w14:paraId="4F75604F" w14:textId="4140D011" w:rsidR="005712C2" w:rsidRPr="002B5E7A" w:rsidRDefault="005E5BD1" w:rsidP="002B5E7A">
      <w:pPr>
        <w:pStyle w:val="PIfotnoter"/>
        <w:ind w:left="0" w:right="425" w:firstLine="0"/>
        <w:rPr>
          <w:b w:val="0"/>
          <w:sz w:val="18"/>
          <w:vertAlign w:val="baseline"/>
        </w:rPr>
        <w:sectPr w:rsidR="005712C2" w:rsidRPr="002B5E7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5E5BD1">
        <w:rPr>
          <w:rFonts w:cs="Arial"/>
          <w:b w:val="0"/>
          <w:sz w:val="18"/>
          <w:vertAlign w:val="baseline"/>
        </w:rPr>
        <w:t xml:space="preserve">Primer mix 48 contains a negative control, which will amplify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2B5E7A">
        <w:rPr>
          <w:rFonts w:cs="Arial"/>
          <w:b w:val="0"/>
          <w:sz w:val="18"/>
          <w:vertAlign w:val="baseline"/>
        </w:rPr>
        <w:t>is</w:t>
      </w:r>
      <w:r w:rsidRPr="005E5BD1">
        <w:rPr>
          <w:rFonts w:cs="Arial"/>
          <w:b w:val="0"/>
          <w:sz w:val="18"/>
          <w:vertAlign w:val="baseline"/>
        </w:rPr>
        <w:t xml:space="preserve"> 200 base pairs.</w:t>
      </w:r>
    </w:p>
    <w:p w14:paraId="4A781654" w14:textId="54F05D89" w:rsidR="00246996" w:rsidRPr="003C5B39" w:rsidRDefault="00DC15CD" w:rsidP="003C5B39">
      <w:r w:rsidRPr="00DC15CD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2B229D7" wp14:editId="2B499269">
            <wp:simplePos x="0" y="0"/>
            <wp:positionH relativeFrom="margin">
              <wp:align>left</wp:align>
            </wp:positionH>
            <wp:positionV relativeFrom="paragraph">
              <wp:posOffset>304</wp:posOffset>
            </wp:positionV>
            <wp:extent cx="6390640" cy="7839710"/>
            <wp:effectExtent l="0" t="0" r="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83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FD67AF" w14:textId="7B35B1FE" w:rsidR="00FF66B2" w:rsidRDefault="00FF66B2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437F963E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10B39122" w14:textId="55FA60D9" w:rsidR="00C004F5" w:rsidRPr="004D0F6E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53D37933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72DD8E0A" w14:textId="2EFBF9E3" w:rsidR="00C004F5" w:rsidRDefault="00DC15CD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DC15CD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26EEA72" wp14:editId="53C09E67">
            <wp:simplePos x="0" y="0"/>
            <wp:positionH relativeFrom="margin">
              <wp:align>left</wp:align>
            </wp:positionH>
            <wp:positionV relativeFrom="paragraph">
              <wp:posOffset>254</wp:posOffset>
            </wp:positionV>
            <wp:extent cx="6390640" cy="7557770"/>
            <wp:effectExtent l="0" t="0" r="0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55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9F00C8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46EDC8E8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2B41345D" w14:textId="624DE701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7F82A395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51CA7620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5F229226" w14:textId="77777777" w:rsidR="00C004F5" w:rsidRDefault="00C004F5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4C4DA48E" w14:textId="77777777" w:rsidR="00FF66B2" w:rsidRDefault="00FF66B2" w:rsidP="00F45A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right="-142"/>
        <w:rPr>
          <w:sz w:val="18"/>
          <w:szCs w:val="18"/>
        </w:rPr>
      </w:pPr>
    </w:p>
    <w:p w14:paraId="59AEB2E0" w14:textId="3072713D" w:rsidR="00E35DEC" w:rsidRDefault="001D68D3" w:rsidP="00F45A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1D68D3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477A15F" wp14:editId="28190469">
            <wp:simplePos x="0" y="0"/>
            <wp:positionH relativeFrom="column">
              <wp:posOffset>17653</wp:posOffset>
            </wp:positionH>
            <wp:positionV relativeFrom="paragraph">
              <wp:posOffset>152</wp:posOffset>
            </wp:positionV>
            <wp:extent cx="6390640" cy="82105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21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B72D07" w14:textId="3B2DA53F" w:rsidR="00C00583" w:rsidRDefault="00C00583" w:rsidP="00F45A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76C16B34" w14:textId="77777777" w:rsidR="001D68D3" w:rsidRDefault="001D68D3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673D2539" w14:textId="435527F7" w:rsidR="001D68D3" w:rsidRDefault="001D68D3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1D68D3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F172919" wp14:editId="34EB11DD">
            <wp:simplePos x="0" y="0"/>
            <wp:positionH relativeFrom="margin">
              <wp:align>left</wp:align>
            </wp:positionH>
            <wp:positionV relativeFrom="paragraph">
              <wp:posOffset>254</wp:posOffset>
            </wp:positionV>
            <wp:extent cx="6390640" cy="812228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12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F8232F" w14:textId="4379BB3D" w:rsidR="001D68D3" w:rsidRDefault="001D68D3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0E30D7A2" w14:textId="03F0AE23" w:rsidR="001D68D3" w:rsidRDefault="001D68D3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21304820" w14:textId="25D38A6A" w:rsidR="001D68D3" w:rsidRDefault="001D68D3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1D68D3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162EA11" wp14:editId="658370F3">
            <wp:simplePos x="0" y="0"/>
            <wp:positionH relativeFrom="column">
              <wp:posOffset>68859</wp:posOffset>
            </wp:positionH>
            <wp:positionV relativeFrom="paragraph">
              <wp:posOffset>76</wp:posOffset>
            </wp:positionV>
            <wp:extent cx="6390640" cy="1935480"/>
            <wp:effectExtent l="0" t="0" r="0" b="762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1DF602" w14:textId="4823396A" w:rsidR="00F86B51" w:rsidRPr="005C2399" w:rsidRDefault="00116845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DRB</w:t>
      </w:r>
      <w:r w:rsidR="00F86B51">
        <w:rPr>
          <w:rFonts w:cs="Arial"/>
          <w:spacing w:val="-3"/>
          <w:sz w:val="18"/>
          <w:szCs w:val="18"/>
          <w:lang w:val="en-GB"/>
        </w:rPr>
        <w:t xml:space="preserve">3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9" w:history="1">
        <w:r w:rsidR="00F86B51" w:rsidRPr="00F86B51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F86B51" w:rsidRPr="00F86B51">
        <w:rPr>
          <w:rFonts w:cs="Arial"/>
          <w:spacing w:val="-3"/>
          <w:sz w:val="18"/>
          <w:szCs w:val="18"/>
          <w:lang w:val="en-GB"/>
        </w:rPr>
        <w:t>, release 3.</w:t>
      </w:r>
      <w:r w:rsidR="00236591">
        <w:rPr>
          <w:rFonts w:cs="Arial"/>
          <w:spacing w:val="-3"/>
          <w:sz w:val="18"/>
          <w:szCs w:val="18"/>
          <w:lang w:val="en-GB"/>
        </w:rPr>
        <w:t>3</w:t>
      </w:r>
      <w:r w:rsidR="00974256">
        <w:rPr>
          <w:rFonts w:cs="Arial"/>
          <w:spacing w:val="-3"/>
          <w:sz w:val="18"/>
          <w:szCs w:val="18"/>
          <w:lang w:val="en-GB"/>
        </w:rPr>
        <w:t>4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974256">
        <w:rPr>
          <w:rFonts w:cs="Arial"/>
          <w:spacing w:val="-3"/>
          <w:sz w:val="18"/>
          <w:szCs w:val="18"/>
          <w:lang w:val="en-GB"/>
        </w:rPr>
        <w:t>October 2018</w:t>
      </w:r>
      <w:bookmarkStart w:id="1" w:name="_GoBack"/>
      <w:bookmarkEnd w:id="1"/>
      <w:r w:rsidR="00F86B51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13736DF1" w14:textId="77777777" w:rsidR="00116845" w:rsidRPr="0046119F" w:rsidRDefault="00116845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6119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6119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0" w:history="1">
        <w:r w:rsidRPr="0046119F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6119F">
        <w:rPr>
          <w:rFonts w:cs="Arial"/>
          <w:spacing w:val="-3"/>
          <w:sz w:val="18"/>
          <w:szCs w:val="18"/>
        </w:rPr>
        <w:t>.</w:t>
      </w:r>
    </w:p>
    <w:p w14:paraId="4E4D6767" w14:textId="77777777" w:rsidR="00B331BE" w:rsidRPr="00BD71DC" w:rsidRDefault="004160FD" w:rsidP="005C2399">
      <w:pPr>
        <w:pStyle w:val="Footer"/>
        <w:ind w:left="142" w:right="425"/>
        <w:jc w:val="both"/>
        <w:rPr>
          <w:rFonts w:ascii="Arial" w:hAnsi="Arial" w:cs="Arial"/>
          <w:sz w:val="18"/>
          <w:szCs w:val="18"/>
          <w:lang w:val="en-US"/>
        </w:rPr>
      </w:pPr>
      <w:r w:rsidRPr="004160FD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The following </w:t>
      </w:r>
      <w:r w:rsidR="00AC0409">
        <w:rPr>
          <w:rFonts w:ascii="Arial" w:hAnsi="Arial"/>
          <w:sz w:val="18"/>
          <w:szCs w:val="18"/>
          <w:lang w:val="en-US"/>
        </w:rPr>
        <w:t>DRB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B331B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-SSP"/>
        <w:tblW w:w="1020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1134"/>
        <w:gridCol w:w="1418"/>
        <w:gridCol w:w="2410"/>
        <w:gridCol w:w="5244"/>
      </w:tblGrid>
      <w:tr w:rsidR="009E7A60" w:rsidRPr="0051026A" w14:paraId="4617B849" w14:textId="77777777" w:rsidTr="005C23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</w:tcPr>
          <w:p w14:paraId="46730B42" w14:textId="77777777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2" w:name="_Hlk502757494"/>
            <w:r w:rsidRPr="0051026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4683B4E0" w14:textId="3059641C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</w:t>
            </w:r>
            <w:r w:rsidRPr="0051026A"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  <w:t>t</w:t>
            </w:r>
          </w:p>
        </w:tc>
        <w:tc>
          <w:tcPr>
            <w:tcW w:w="2410" w:type="dxa"/>
          </w:tcPr>
          <w:p w14:paraId="41714190" w14:textId="77777777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51026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3</w:t>
            </w:r>
          </w:p>
          <w:p w14:paraId="30ECFE31" w14:textId="70625EF6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244" w:type="dxa"/>
          </w:tcPr>
          <w:p w14:paraId="0EE05F37" w14:textId="77777777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51026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1</w:t>
            </w:r>
          </w:p>
          <w:p w14:paraId="50B18A69" w14:textId="77777777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51026A" w:rsidRPr="0051026A" w14:paraId="22961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42ED2DA" w14:textId="08E1E693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8" w:type="dxa"/>
          </w:tcPr>
          <w:p w14:paraId="735BDACC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5E5A9A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25 bp</w:t>
            </w:r>
          </w:p>
        </w:tc>
        <w:tc>
          <w:tcPr>
            <w:tcW w:w="2410" w:type="dxa"/>
          </w:tcPr>
          <w:p w14:paraId="6F4B3AFA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3, 01:71</w:t>
            </w:r>
          </w:p>
          <w:p w14:paraId="7B1F7304" w14:textId="34228C52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0</w:t>
            </w:r>
          </w:p>
        </w:tc>
        <w:tc>
          <w:tcPr>
            <w:tcW w:w="5244" w:type="dxa"/>
          </w:tcPr>
          <w:p w14:paraId="008C5499" w14:textId="11B2A3A6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14:46</w:t>
            </w:r>
          </w:p>
        </w:tc>
      </w:tr>
      <w:tr w:rsidR="0051026A" w:rsidRPr="0051026A" w14:paraId="49FDDB04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141638A" w14:textId="092E6D59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 xml:space="preserve">  7 </w:t>
            </w:r>
          </w:p>
        </w:tc>
        <w:tc>
          <w:tcPr>
            <w:tcW w:w="1418" w:type="dxa"/>
          </w:tcPr>
          <w:p w14:paraId="24947FDF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6FFA669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743E0A1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6776F801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5</w:t>
            </w:r>
          </w:p>
          <w:p w14:paraId="5A151AC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  <w:p w14:paraId="1976B17C" w14:textId="76B0272A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7, 01:15, 01:50, 01:75</w:t>
            </w:r>
            <w:r w:rsidRPr="0051026A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color w:val="000000"/>
                <w:sz w:val="18"/>
                <w:szCs w:val="18"/>
              </w:rPr>
              <w:t>, 01:76, 02:42</w:t>
            </w:r>
          </w:p>
        </w:tc>
        <w:tc>
          <w:tcPr>
            <w:tcW w:w="5244" w:type="dxa"/>
          </w:tcPr>
          <w:p w14:paraId="24EEF818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7EB085AF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2</w:t>
            </w:r>
          </w:p>
          <w:p w14:paraId="2E03270D" w14:textId="55058A0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</w:tc>
      </w:tr>
      <w:tr w:rsidR="0051026A" w:rsidRPr="0051026A" w14:paraId="690A9F3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AC7F242" w14:textId="5F2E1DE4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53A5A498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3E5D3A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410" w:type="dxa"/>
          </w:tcPr>
          <w:p w14:paraId="4D5F2B1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6, 01:08, 01:46, 01:71</w:t>
            </w:r>
          </w:p>
          <w:p w14:paraId="6CD69083" w14:textId="5704B159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</w:tc>
        <w:tc>
          <w:tcPr>
            <w:tcW w:w="5244" w:type="dxa"/>
          </w:tcPr>
          <w:p w14:paraId="324BCD8A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  <w:p w14:paraId="4C295765" w14:textId="582FF7A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2</w:t>
            </w:r>
          </w:p>
        </w:tc>
      </w:tr>
      <w:tr w:rsidR="0051026A" w:rsidRPr="0051026A" w14:paraId="3B86AFFC" w14:textId="77777777" w:rsidTr="00C00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6"/>
        </w:trPr>
        <w:tc>
          <w:tcPr>
            <w:tcW w:w="1134" w:type="dxa"/>
          </w:tcPr>
          <w:p w14:paraId="20B1DEE6" w14:textId="72DB2105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62C0D021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19FD7322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410" w:type="dxa"/>
          </w:tcPr>
          <w:p w14:paraId="2CAE44C8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17</w:t>
            </w:r>
          </w:p>
          <w:p w14:paraId="694F15CD" w14:textId="34916873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01, 02:04, 02:24, 02:48, 02:58, 02:89, 02:103, 03:17</w:t>
            </w:r>
          </w:p>
        </w:tc>
        <w:tc>
          <w:tcPr>
            <w:tcW w:w="5244" w:type="dxa"/>
          </w:tcPr>
          <w:p w14:paraId="23D80B6F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2EACF02D" w14:textId="323B72C6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37, 03:80, 03:140, 04:183, 11:43, 11:50, 11:115, 11:151, 11:171, 11:174, 12:34, 13:131, 13:150, 13:262, 14:59, 14:86, 14:96, 14:145, 14:153-14:154, 15:65</w:t>
            </w:r>
          </w:p>
        </w:tc>
      </w:tr>
      <w:tr w:rsidR="0051026A" w:rsidRPr="0051026A" w14:paraId="5D319AC2" w14:textId="77777777" w:rsidTr="005E5B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8"/>
        </w:trPr>
        <w:tc>
          <w:tcPr>
            <w:tcW w:w="1134" w:type="dxa"/>
          </w:tcPr>
          <w:p w14:paraId="66FE3B2E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8" w:type="dxa"/>
          </w:tcPr>
          <w:p w14:paraId="423139F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758A766C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EE136E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6C491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3CC0EF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C278E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A4F4EE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91D382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E34A2E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8B31D3D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217635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0CA4EA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C0230F" w14:textId="67C0AF29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410" w:type="dxa"/>
          </w:tcPr>
          <w:p w14:paraId="53EEB641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7, 01:09, 02:02:01:01-02:02:18, 02:02:20-02:02:22, 02:05:01-02:13, 02:15-02:19, 02:21-02:23, 02:25-02:36, 02:39-02:47, 02:49, 02:53-02:57, 02:60, 02:62-02:69, 02:71-02:82, 02:84-02:88, 02:90-02:99, 02:101-02:102, 02:105-02:106, 02:108-02:111, 02:113-02:114, 02:116-02:118, 02:121N-02:128</w:t>
            </w:r>
          </w:p>
          <w:p w14:paraId="68826C31" w14:textId="07D2C03F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*01:02 </w:t>
            </w:r>
          </w:p>
        </w:tc>
        <w:tc>
          <w:tcPr>
            <w:tcW w:w="5244" w:type="dxa"/>
          </w:tcPr>
          <w:p w14:paraId="6E7D6FA9" w14:textId="37633935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10:01:01:01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-10:01:13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, 10:03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-10:11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, 10:13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, 10:15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-10:16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, 10:18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-10:34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, 10:36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, 13:216, 14:141, 16:30</w:t>
            </w:r>
          </w:p>
        </w:tc>
      </w:tr>
      <w:tr w:rsidR="0051026A" w:rsidRPr="0051026A" w14:paraId="2324318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30AE1C3" w14:textId="2AD90A1B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8" w:type="dxa"/>
          </w:tcPr>
          <w:p w14:paraId="6383D52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5394EE71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8C448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AF8A97E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914BA5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D47B0" w14:textId="608B282E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4654154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4D554389" w14:textId="42AAA419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</w:t>
            </w:r>
            <w:r w:rsidR="002505ED">
              <w:rPr>
                <w:rFonts w:cs="Arial"/>
                <w:color w:val="000000"/>
                <w:sz w:val="18"/>
                <w:szCs w:val="18"/>
              </w:rPr>
              <w:t xml:space="preserve">02:03, </w:t>
            </w:r>
            <w:r w:rsidRPr="0051026A">
              <w:rPr>
                <w:rFonts w:cs="Arial"/>
                <w:color w:val="000000"/>
                <w:sz w:val="18"/>
                <w:szCs w:val="18"/>
              </w:rPr>
              <w:t>02:38, 02:50, 02:100, 02:115, 02:119, 03:01:01:01-03:09, 03:11, 03:13-03:21, 03:23-03:34, 03:36</w:t>
            </w:r>
          </w:p>
          <w:p w14:paraId="5B0CC3FF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16</w:t>
            </w:r>
          </w:p>
          <w:p w14:paraId="2F715B58" w14:textId="13C7F6B0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17</w:t>
            </w:r>
          </w:p>
        </w:tc>
        <w:tc>
          <w:tcPr>
            <w:tcW w:w="5244" w:type="dxa"/>
          </w:tcPr>
          <w:p w14:paraId="2ACA04BB" w14:textId="7B8A55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12:57, 13:195</w:t>
            </w:r>
          </w:p>
        </w:tc>
      </w:tr>
      <w:tr w:rsidR="0051026A" w:rsidRPr="0051026A" w14:paraId="0A71C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7D2E0E3" w14:textId="63657EF4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500A377C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2FF73C7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096A12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322F6B0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8, 01:46, 01:71, 02:06, 02:20, 03:10</w:t>
            </w:r>
          </w:p>
          <w:p w14:paraId="674322BA" w14:textId="602A4EA6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16, 02:23</w:t>
            </w:r>
          </w:p>
        </w:tc>
        <w:tc>
          <w:tcPr>
            <w:tcW w:w="5244" w:type="dxa"/>
          </w:tcPr>
          <w:p w14:paraId="15982FE3" w14:textId="035DA885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2, 03:87, 13:67, 14:46</w:t>
            </w:r>
          </w:p>
        </w:tc>
      </w:tr>
      <w:tr w:rsidR="0051026A" w:rsidRPr="0051026A" w14:paraId="02DEDADB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96C7DC4" w14:textId="7C762089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8" w:type="dxa"/>
          </w:tcPr>
          <w:p w14:paraId="6221B1B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41AB16A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E22B25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C7831" w14:textId="420FD81A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6D1E1DB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9, 02:07, 02:09, 02:21, 02:44, 02:56, 02:89, 03:22</w:t>
            </w:r>
          </w:p>
          <w:p w14:paraId="046CABAE" w14:textId="37667555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8</w:t>
            </w:r>
          </w:p>
        </w:tc>
        <w:tc>
          <w:tcPr>
            <w:tcW w:w="5244" w:type="dxa"/>
          </w:tcPr>
          <w:p w14:paraId="5802EA2E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3044DBD0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A7EA580" w14:textId="3B2483E1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27A0043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41C1FFA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10" w:type="dxa"/>
          </w:tcPr>
          <w:p w14:paraId="2C79D75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42, 02:08, 02:18, 02:23</w:t>
            </w:r>
          </w:p>
          <w:p w14:paraId="0C81DA44" w14:textId="5945E89C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14</w:t>
            </w:r>
          </w:p>
        </w:tc>
        <w:tc>
          <w:tcPr>
            <w:tcW w:w="5244" w:type="dxa"/>
          </w:tcPr>
          <w:p w14:paraId="6C9F246A" w14:textId="2594BBCE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11:30</w:t>
            </w:r>
          </w:p>
        </w:tc>
      </w:tr>
      <w:tr w:rsidR="0051026A" w:rsidRPr="0051026A" w14:paraId="3CE0641D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5BF14F1" w14:textId="53B9731A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1</w:t>
            </w:r>
          </w:p>
        </w:tc>
        <w:tc>
          <w:tcPr>
            <w:tcW w:w="1418" w:type="dxa"/>
          </w:tcPr>
          <w:p w14:paraId="1E933B78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115D1CE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3C296C48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37083BD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3</w:t>
            </w:r>
          </w:p>
          <w:p w14:paraId="51EBF6E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43</w:t>
            </w:r>
          </w:p>
          <w:p w14:paraId="4E7DD52A" w14:textId="646CC3CD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9, 01:31, 02:11, 03:15</w:t>
            </w:r>
          </w:p>
        </w:tc>
        <w:tc>
          <w:tcPr>
            <w:tcW w:w="5244" w:type="dxa"/>
          </w:tcPr>
          <w:p w14:paraId="16C7A08C" w14:textId="77777777" w:rsid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4C679588" w14:textId="49F91616" w:rsidR="002505ED" w:rsidRPr="002505ED" w:rsidRDefault="002505ED" w:rsidP="0051026A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DRB4*01:105</w:t>
            </w:r>
          </w:p>
        </w:tc>
      </w:tr>
      <w:tr w:rsidR="0051026A" w:rsidRPr="0051026A" w14:paraId="2EB06F53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134" w:type="dxa"/>
          </w:tcPr>
          <w:p w14:paraId="076D80FC" w14:textId="17057274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8" w:type="dxa"/>
          </w:tcPr>
          <w:p w14:paraId="0EF9EBD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24DA262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5FF54CE0" w14:textId="03753785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2410" w:type="dxa"/>
          </w:tcPr>
          <w:p w14:paraId="18E5BAD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67N</w:t>
            </w:r>
          </w:p>
          <w:p w14:paraId="403D4C9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1</w:t>
            </w:r>
          </w:p>
          <w:p w14:paraId="35FB30D1" w14:textId="0AAFA362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2, 02:12</w:t>
            </w:r>
          </w:p>
        </w:tc>
        <w:tc>
          <w:tcPr>
            <w:tcW w:w="5244" w:type="dxa"/>
          </w:tcPr>
          <w:p w14:paraId="008CA55C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3B94C53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1AB7FC5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6B518BE2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3270410F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410" w:type="dxa"/>
          </w:tcPr>
          <w:p w14:paraId="325732E7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13</w:t>
            </w:r>
          </w:p>
          <w:p w14:paraId="2BB8B577" w14:textId="56489505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2</w:t>
            </w:r>
          </w:p>
        </w:tc>
        <w:tc>
          <w:tcPr>
            <w:tcW w:w="5244" w:type="dxa"/>
          </w:tcPr>
          <w:p w14:paraId="681653AB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51026A" w14:paraId="7D9ED8B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329181C" w14:textId="77777777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8" w:type="dxa"/>
          </w:tcPr>
          <w:p w14:paraId="1A8ED0C0" w14:textId="77777777" w:rsidR="009E7A60" w:rsidRPr="0051026A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73EB22C6" w14:textId="77777777" w:rsidR="009E7A60" w:rsidRPr="0051026A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  <w:p w14:paraId="1EA1FBA5" w14:textId="77777777" w:rsidR="009E7A60" w:rsidRPr="0051026A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355D7F5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60</w:t>
            </w:r>
          </w:p>
          <w:p w14:paraId="5EEA8D9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9, 02:26</w:t>
            </w:r>
          </w:p>
          <w:p w14:paraId="3BA98713" w14:textId="674685B0" w:rsidR="009E7A60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2, 02:31:01</w:t>
            </w:r>
          </w:p>
        </w:tc>
        <w:tc>
          <w:tcPr>
            <w:tcW w:w="5244" w:type="dxa"/>
          </w:tcPr>
          <w:p w14:paraId="71AFBAD1" w14:textId="77777777" w:rsidR="009E7A60" w:rsidRPr="0051026A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5AB0B725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05F8DA89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36E45D9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71E7169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35 bp</w:t>
            </w:r>
          </w:p>
          <w:p w14:paraId="2B9C1B7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05EF884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514C5859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27, 02:111</w:t>
            </w:r>
          </w:p>
          <w:p w14:paraId="67F0054C" w14:textId="78E62386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*01:12, 01:40:02N, 02:31:01, 02:55N  </w:t>
            </w:r>
          </w:p>
        </w:tc>
        <w:tc>
          <w:tcPr>
            <w:tcW w:w="5244" w:type="dxa"/>
          </w:tcPr>
          <w:p w14:paraId="4DF8EE33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 xml:space="preserve">                             </w:t>
            </w:r>
          </w:p>
          <w:p w14:paraId="19833C65" w14:textId="61D6F7E3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11:30, 12:57, 13:67, 13:195, 14:46</w:t>
            </w:r>
          </w:p>
        </w:tc>
      </w:tr>
      <w:tr w:rsidR="0051026A" w:rsidRPr="0051026A" w14:paraId="1C8A9EE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F6F41A" w14:textId="42DF9680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02FF54E7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1868D20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2AD7E8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AA2419" w14:textId="239E1225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95 bp</w:t>
            </w:r>
          </w:p>
        </w:tc>
        <w:tc>
          <w:tcPr>
            <w:tcW w:w="2410" w:type="dxa"/>
          </w:tcPr>
          <w:p w14:paraId="2BECA02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21, 02:19, 02:21, 02:25, 02:48, 02:56, 02:89, 03:17</w:t>
            </w:r>
          </w:p>
          <w:p w14:paraId="5D501AF7" w14:textId="2FC961CC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*01:16, 02:29N </w:t>
            </w:r>
          </w:p>
        </w:tc>
        <w:tc>
          <w:tcPr>
            <w:tcW w:w="5244" w:type="dxa"/>
          </w:tcPr>
          <w:p w14:paraId="78DEAEA0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12:34</w:t>
            </w:r>
          </w:p>
          <w:p w14:paraId="11DE1AC0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10B4FD83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4242ECFE" w14:textId="42EDFCBC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1:77</w:t>
            </w:r>
            <w:r w:rsidRPr="0051026A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51026A" w:rsidRPr="0051026A" w14:paraId="0951983C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51807F3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45F5C5E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00B5F37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4A70E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D92E3F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198685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39DA6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6A413" w14:textId="77777777" w:rsid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006280" w14:textId="5393CC6F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7ABE96F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32, 01:39, 01:41, 01:50, 02:37-02:38, 02:50, 02:83, 02:100, 02:107, 02:112, 02:115, 02:119, 03:01:01:01-03:02, 03:05-03:09, 03:11-03:21, 03:23-03:34, 03:36</w:t>
            </w:r>
          </w:p>
          <w:p w14:paraId="394FA49E" w14:textId="7CB304D4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20</w:t>
            </w:r>
          </w:p>
        </w:tc>
        <w:tc>
          <w:tcPr>
            <w:tcW w:w="5244" w:type="dxa"/>
          </w:tcPr>
          <w:p w14:paraId="3F6B1000" w14:textId="2EC56355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35, 07:04, 14:38:01-14:38:02, 14:50, 14:93, 14:127:01-14:127:02</w:t>
            </w:r>
          </w:p>
        </w:tc>
      </w:tr>
      <w:tr w:rsidR="0051026A" w:rsidRPr="0051026A" w14:paraId="598E36E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A49ED2C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8" w:type="dxa"/>
          </w:tcPr>
          <w:p w14:paraId="211C6D61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5A9CE52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63DDB78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*01:43 </w:t>
            </w:r>
          </w:p>
          <w:p w14:paraId="0371E9F3" w14:textId="4BD73A0B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 xml:space="preserve">*03:05 </w:t>
            </w:r>
          </w:p>
        </w:tc>
        <w:tc>
          <w:tcPr>
            <w:tcW w:w="5244" w:type="dxa"/>
          </w:tcPr>
          <w:p w14:paraId="4FC8BD04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692C0A26" w14:textId="6308177F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4:148, 15:64</w:t>
            </w:r>
          </w:p>
        </w:tc>
      </w:tr>
      <w:tr w:rsidR="0051026A" w:rsidRPr="0051026A" w14:paraId="5D550020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FDE5494" w14:textId="508882BB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4F5F7EDE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1D92E0F8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410" w:type="dxa"/>
          </w:tcPr>
          <w:p w14:paraId="1570A9C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51</w:t>
            </w:r>
          </w:p>
          <w:p w14:paraId="4091A083" w14:textId="1E2D541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17, 02:33, 02:127</w:t>
            </w:r>
          </w:p>
        </w:tc>
        <w:tc>
          <w:tcPr>
            <w:tcW w:w="5244" w:type="dxa"/>
          </w:tcPr>
          <w:p w14:paraId="2DC79968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0F47208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F2A132" w14:textId="0E2291A0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171EBF47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119CBE8B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546935E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410" w:type="dxa"/>
          </w:tcPr>
          <w:p w14:paraId="2D0E806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22</w:t>
            </w:r>
          </w:p>
          <w:p w14:paraId="2061B1B0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43</w:t>
            </w:r>
          </w:p>
          <w:p w14:paraId="02E9F88E" w14:textId="5EEA697A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35, 02:35, 03:25</w:t>
            </w:r>
          </w:p>
        </w:tc>
        <w:tc>
          <w:tcPr>
            <w:tcW w:w="5244" w:type="dxa"/>
          </w:tcPr>
          <w:p w14:paraId="61DD6488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64F111DC" w14:textId="05668EE0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/>
                <w:color w:val="000000"/>
                <w:sz w:val="18"/>
                <w:szCs w:val="18"/>
              </w:rPr>
              <w:t>DRB4*01:105</w:t>
            </w:r>
          </w:p>
        </w:tc>
      </w:tr>
      <w:tr w:rsidR="0051026A" w:rsidRPr="0051026A" w14:paraId="0EE5BB47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6B8CD31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6AA48FF7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633D54A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10" w:type="dxa"/>
          </w:tcPr>
          <w:p w14:paraId="3EBD76E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30</w:t>
            </w:r>
          </w:p>
          <w:p w14:paraId="40401B3A" w14:textId="0586AED2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31, 01:45, 02:11, 02:47, 02:97 03:15</w:t>
            </w:r>
          </w:p>
        </w:tc>
        <w:tc>
          <w:tcPr>
            <w:tcW w:w="5244" w:type="dxa"/>
          </w:tcPr>
          <w:p w14:paraId="76615423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660629A7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4E5050" w14:textId="200C2CE2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3D6BC569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6A81176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410" w:type="dxa"/>
          </w:tcPr>
          <w:p w14:paraId="205387C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32, 02:81</w:t>
            </w:r>
          </w:p>
          <w:p w14:paraId="14DAB46D" w14:textId="3F8D74A0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7</w:t>
            </w:r>
            <w:r w:rsidRPr="0051026A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1026A">
              <w:rPr>
                <w:rFonts w:cs="Arial"/>
                <w:color w:val="000000"/>
                <w:sz w:val="18"/>
                <w:szCs w:val="18"/>
              </w:rPr>
              <w:t>, 02:05:01</w:t>
            </w:r>
            <w:r w:rsidRPr="0051026A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1026A">
              <w:rPr>
                <w:rFonts w:cs="Arial"/>
                <w:color w:val="000000"/>
                <w:sz w:val="18"/>
                <w:szCs w:val="18"/>
              </w:rPr>
              <w:t>, 02:07</w:t>
            </w:r>
            <w:r w:rsidRPr="0051026A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1026A">
              <w:rPr>
                <w:rFonts w:cs="Arial"/>
                <w:color w:val="000000"/>
                <w:sz w:val="18"/>
                <w:szCs w:val="18"/>
              </w:rPr>
              <w:t>-02:08</w:t>
            </w:r>
            <w:r w:rsidRPr="0051026A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1026A">
              <w:rPr>
                <w:rFonts w:cs="Arial"/>
                <w:color w:val="000000"/>
                <w:sz w:val="18"/>
                <w:szCs w:val="18"/>
              </w:rPr>
              <w:t>, 02:34</w:t>
            </w:r>
          </w:p>
        </w:tc>
        <w:tc>
          <w:tcPr>
            <w:tcW w:w="5244" w:type="dxa"/>
          </w:tcPr>
          <w:p w14:paraId="2548698E" w14:textId="507E860E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4, 10:13, 13:106</w:t>
            </w:r>
          </w:p>
        </w:tc>
      </w:tr>
      <w:tr w:rsidR="0051026A" w:rsidRPr="0051026A" w14:paraId="0A41A4D1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578C6EF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55747B71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70B075D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40141BA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39</w:t>
            </w:r>
          </w:p>
          <w:p w14:paraId="0F2C1D74" w14:textId="5E756DDE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40:01N</w:t>
            </w:r>
          </w:p>
        </w:tc>
        <w:tc>
          <w:tcPr>
            <w:tcW w:w="5244" w:type="dxa"/>
          </w:tcPr>
          <w:p w14:paraId="2A729EC5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006D05A8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35C90B7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61286517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65BB0E6D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410" w:type="dxa"/>
          </w:tcPr>
          <w:p w14:paraId="05D9FBBA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3:13</w:t>
            </w:r>
          </w:p>
          <w:p w14:paraId="67694C36" w14:textId="169AC785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07, 01:15, 01:30, 01:42, 01:49-01:50, 01:76, 02:42</w:t>
            </w:r>
          </w:p>
        </w:tc>
        <w:tc>
          <w:tcPr>
            <w:tcW w:w="5244" w:type="dxa"/>
          </w:tcPr>
          <w:p w14:paraId="4BA1F650" w14:textId="77777777" w:rsidR="0051026A" w:rsidRPr="0051026A" w:rsidRDefault="0051026A" w:rsidP="0051026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334530C7" w14:textId="1F7344A4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</w:tc>
      </w:tr>
      <w:tr w:rsidR="0051026A" w:rsidRPr="0051026A" w14:paraId="057D28D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4D87AC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595AA63A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5A7E99F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410" w:type="dxa"/>
          </w:tcPr>
          <w:p w14:paraId="2A553CA6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276F5D5F" w14:textId="230464BA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57, 02:60</w:t>
            </w:r>
          </w:p>
        </w:tc>
        <w:tc>
          <w:tcPr>
            <w:tcW w:w="5244" w:type="dxa"/>
          </w:tcPr>
          <w:p w14:paraId="765DBF34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1026A" w:rsidRPr="0051026A" w14:paraId="61CD70B9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D94E985" w14:textId="77777777" w:rsidR="0051026A" w:rsidRPr="0051026A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44CF613E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62D25DC4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05 bp</w:t>
            </w:r>
          </w:p>
          <w:p w14:paraId="3B6404AA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4B79EFF2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61Q</w:t>
            </w:r>
          </w:p>
          <w:p w14:paraId="1FF6EF55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37, 03:08</w:t>
            </w:r>
          </w:p>
          <w:p w14:paraId="10A9D899" w14:textId="5F48503E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73</w:t>
            </w:r>
          </w:p>
        </w:tc>
        <w:tc>
          <w:tcPr>
            <w:tcW w:w="5244" w:type="dxa"/>
          </w:tcPr>
          <w:p w14:paraId="5EE712E9" w14:textId="77777777" w:rsidR="0051026A" w:rsidRPr="0051026A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51026A" w14:paraId="10D77A4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1134" w:type="dxa"/>
          </w:tcPr>
          <w:p w14:paraId="53FB936F" w14:textId="68674F21" w:rsidR="009E7A60" w:rsidRPr="0051026A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51026A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7553FA03" w14:textId="77777777" w:rsidR="009E7A60" w:rsidRPr="0051026A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1AB4C7D" w14:textId="77777777" w:rsidR="009E7A60" w:rsidRPr="0051026A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13A21395" w14:textId="77777777" w:rsidR="009E7A60" w:rsidRPr="0051026A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24089308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26N</w:t>
            </w:r>
          </w:p>
          <w:p w14:paraId="77FD5EC3" w14:textId="77777777" w:rsidR="0051026A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2:80N</w:t>
            </w:r>
          </w:p>
          <w:p w14:paraId="70C21DD3" w14:textId="4E295C45" w:rsidR="009E7A60" w:rsidRPr="0051026A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51026A">
              <w:rPr>
                <w:rFonts w:cs="Arial"/>
                <w:color w:val="000000"/>
                <w:sz w:val="18"/>
                <w:szCs w:val="18"/>
              </w:rPr>
              <w:t>*01:40:02N, 02:55N</w:t>
            </w:r>
          </w:p>
        </w:tc>
        <w:tc>
          <w:tcPr>
            <w:tcW w:w="5244" w:type="dxa"/>
          </w:tcPr>
          <w:p w14:paraId="61FF0E61" w14:textId="77777777" w:rsidR="009E7A60" w:rsidRPr="0051026A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bookmarkEnd w:id="2"/>
    </w:tbl>
    <w:p w14:paraId="02F96420" w14:textId="77777777" w:rsidR="00CF3771" w:rsidRDefault="00CF3771" w:rsidP="005E5BD1">
      <w:pPr>
        <w:pStyle w:val="Body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ody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ody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 w:rsidTr="00996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 w:rsidTr="00996C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 w:rsidTr="00996C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67C8755" w14:textId="4C95019D" w:rsidR="0051026A" w:rsidRPr="0051026A" w:rsidRDefault="0051026A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26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5171A8F" w14:textId="56B6A9C0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w</w:t>
      </w:r>
      <w:r w:rsidR="0051026A">
        <w:rPr>
          <w:rFonts w:ascii="Arial" w:hAnsi="Arial" w:cs="Arial"/>
          <w:spacing w:val="-2"/>
          <w:sz w:val="18"/>
          <w:szCs w:val="18"/>
        </w:rPr>
        <w:t>:</w:t>
      </w:r>
      <w:r w:rsidRPr="00F83BBB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1CD25659" w14:textId="7284033F" w:rsidR="0097691C" w:rsidRPr="0097691C" w:rsidRDefault="0086639E" w:rsidP="00F45AFE">
      <w:pPr>
        <w:ind w:left="142" w:right="-284"/>
        <w:jc w:val="both"/>
        <w:rPr>
          <w:sz w:val="18"/>
          <w:szCs w:val="18"/>
        </w:rPr>
      </w:pPr>
      <w:r w:rsidRPr="0086639E">
        <w:rPr>
          <w:rFonts w:ascii="Arial" w:hAnsi="Arial" w:cs="Arial"/>
          <w:sz w:val="18"/>
          <w:szCs w:val="18"/>
        </w:rPr>
        <w:t>?</w:t>
      </w:r>
      <w:r w:rsidR="0051026A">
        <w:rPr>
          <w:rFonts w:ascii="Arial" w:hAnsi="Arial" w:cs="Arial"/>
          <w:sz w:val="18"/>
          <w:szCs w:val="18"/>
        </w:rPr>
        <w:t>:</w:t>
      </w:r>
      <w:r w:rsidRPr="0086639E">
        <w:rPr>
          <w:rFonts w:ascii="Arial" w:hAnsi="Arial" w:cs="Arial"/>
          <w:sz w:val="18"/>
          <w:szCs w:val="18"/>
        </w:rPr>
        <w:t xml:space="preserve"> nucleotide sequence information not available for the primer matching sequence.</w:t>
      </w:r>
    </w:p>
    <w:sectPr w:rsidR="0097691C" w:rsidRPr="0097691C" w:rsidSect="0051026A">
      <w:pgSz w:w="11907" w:h="16840" w:code="9"/>
      <w:pgMar w:top="1701" w:right="1134" w:bottom="993" w:left="709" w:header="584" w:footer="61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F8DD4" w14:textId="77777777" w:rsidR="00B331BE" w:rsidRDefault="00B331BE">
      <w:r>
        <w:separator/>
      </w:r>
    </w:p>
  </w:endnote>
  <w:endnote w:type="continuationSeparator" w:id="0">
    <w:p w14:paraId="21CFDF49" w14:textId="77777777" w:rsidR="00B331BE" w:rsidRDefault="00B33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4118F" w14:textId="77777777" w:rsidR="002B5E7A" w:rsidRPr="00060351" w:rsidRDefault="002B5E7A" w:rsidP="002B5E7A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75285F3" w14:textId="77777777" w:rsidR="002B5E7A" w:rsidRPr="00E61910" w:rsidRDefault="002B5E7A" w:rsidP="002B5E7A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3E97D70" w14:textId="77777777" w:rsidR="002B5E7A" w:rsidRPr="00AA240A" w:rsidRDefault="002B5E7A" w:rsidP="002B5E7A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D6C39A0" w14:textId="3F7E1A70" w:rsidR="00B331BE" w:rsidRPr="00A6082E" w:rsidRDefault="002B5E7A" w:rsidP="002B5E7A">
    <w:pPr>
      <w:pStyle w:val="Footer"/>
    </w:pPr>
    <w:r w:rsidRPr="00AA240A">
      <w:rPr>
        <w:rFonts w:ascii="Arial" w:hAnsi="Arial" w:cs="Arial"/>
        <w:lang w:val="en-US"/>
      </w:rPr>
      <w:t>Sweden</w:t>
    </w:r>
    <w:r w:rsidR="00B331BE" w:rsidRPr="00AA240A">
      <w:rPr>
        <w:rFonts w:ascii="Arial" w:hAnsi="Arial" w:cs="Arial"/>
        <w:lang w:val="en-US"/>
      </w:rPr>
      <w:tab/>
    </w:r>
    <w:r w:rsidR="00B331BE" w:rsidRPr="00AA240A">
      <w:rPr>
        <w:rFonts w:ascii="Arial" w:hAnsi="Arial" w:cs="Arial"/>
        <w:lang w:val="en-US"/>
      </w:rPr>
      <w:tab/>
    </w:r>
    <w:r w:rsidR="00B331BE">
      <w:rPr>
        <w:rFonts w:ascii="Arial" w:hAnsi="Arial" w:cs="Arial"/>
        <w:lang w:val="en-US"/>
      </w:rPr>
      <w:tab/>
    </w:r>
    <w:r w:rsidR="00B331BE" w:rsidRPr="00272610">
      <w:rPr>
        <w:rFonts w:ascii="Arial" w:hAnsi="Arial"/>
      </w:rPr>
      <w:t xml:space="preserve">Page </w:t>
    </w:r>
    <w:r w:rsidR="00B331BE" w:rsidRPr="00AA240A">
      <w:rPr>
        <w:rFonts w:ascii="Arial" w:hAnsi="Arial"/>
      </w:rPr>
      <w:fldChar w:fldCharType="begin"/>
    </w:r>
    <w:r w:rsidR="00B331BE" w:rsidRPr="00AA240A">
      <w:rPr>
        <w:rFonts w:ascii="Arial" w:hAnsi="Arial"/>
      </w:rPr>
      <w:instrText xml:space="preserve"> PAGE </w:instrText>
    </w:r>
    <w:r w:rsidR="00B331BE" w:rsidRPr="00AA240A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1</w:t>
    </w:r>
    <w:r w:rsidR="00B331BE" w:rsidRPr="00AA240A">
      <w:rPr>
        <w:rFonts w:ascii="Arial" w:hAnsi="Arial"/>
      </w:rPr>
      <w:fldChar w:fldCharType="end"/>
    </w:r>
    <w:r w:rsidR="00B331BE" w:rsidRPr="00272610">
      <w:rPr>
        <w:rFonts w:ascii="Arial" w:hAnsi="Arial"/>
      </w:rPr>
      <w:t xml:space="preserve"> of </w:t>
    </w:r>
    <w:r w:rsidR="00B331BE" w:rsidRPr="00272610">
      <w:rPr>
        <w:rFonts w:ascii="Arial" w:hAnsi="Arial"/>
      </w:rPr>
      <w:fldChar w:fldCharType="begin"/>
    </w:r>
    <w:r w:rsidR="00B331BE" w:rsidRPr="00272610">
      <w:rPr>
        <w:rFonts w:ascii="Arial" w:hAnsi="Arial"/>
      </w:rPr>
      <w:instrText xml:space="preserve"> NUMPAGES </w:instrText>
    </w:r>
    <w:r w:rsidR="00B331BE" w:rsidRPr="00272610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8</w:t>
    </w:r>
    <w:r w:rsidR="00B331BE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E9505" w14:textId="77777777" w:rsidR="00B331BE" w:rsidRDefault="00B331BE">
      <w:r>
        <w:separator/>
      </w:r>
    </w:p>
  </w:footnote>
  <w:footnote w:type="continuationSeparator" w:id="0">
    <w:p w14:paraId="3A88169A" w14:textId="77777777" w:rsidR="00B331BE" w:rsidRDefault="00B33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3F4E2" w14:textId="77777777" w:rsidR="00B331BE" w:rsidRDefault="00B331B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67AE2" w14:textId="77777777" w:rsidR="00B331BE" w:rsidRDefault="00B331BE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B7F03" w14:textId="16CFF3CC" w:rsidR="00B331BE" w:rsidRPr="00F62ED3" w:rsidRDefault="00F62ED3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4B270C4" wp14:editId="15EEA090">
              <wp:simplePos x="0" y="0"/>
              <wp:positionH relativeFrom="column">
                <wp:posOffset>4551625</wp:posOffset>
              </wp:positionH>
              <wp:positionV relativeFrom="paragraph">
                <wp:posOffset>-20845</wp:posOffset>
              </wp:positionV>
              <wp:extent cx="1975623" cy="495300"/>
              <wp:effectExtent l="0" t="0" r="2476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562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4F0C0E" w14:textId="16287B39" w:rsidR="00B331BE" w:rsidRPr="00AE65CF" w:rsidRDefault="00B331BE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F62ED3" w:rsidRPr="00F62ED3">
                              <w:rPr>
                                <w:rStyle w:val="Hyperli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F62ED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B270C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8.4pt;margin-top:-1.65pt;width:155.5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">
              <v:textbox style="mso-fit-shape-to-text:t">
                <w:txbxContent>
                  <w:p w14:paraId="594F0C0E" w14:textId="16287B39" w:rsidR="00B331BE" w:rsidRPr="00AE65CF" w:rsidRDefault="00B331BE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F62ED3" w:rsidRPr="00F62ED3">
                        <w:rPr>
                          <w:rStyle w:val="Hyperli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F62ED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B331BE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41ECB65" wp14:editId="47D1F38A">
          <wp:simplePos x="0" y="0"/>
          <wp:positionH relativeFrom="column">
            <wp:posOffset>-158115</wp:posOffset>
          </wp:positionH>
          <wp:positionV relativeFrom="paragraph">
            <wp:posOffset>54610</wp:posOffset>
          </wp:positionV>
          <wp:extent cx="1687830" cy="230505"/>
          <wp:effectExtent l="0" t="0" r="7620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  <w:t xml:space="preserve"> </w:t>
    </w:r>
    <w:r w:rsidR="00B331BE" w:rsidRPr="00F62ED3">
      <w:rPr>
        <w:rFonts w:ascii="Arial" w:hAnsi="Arial" w:cs="Arial"/>
        <w:b/>
        <w:sz w:val="20"/>
        <w:szCs w:val="20"/>
        <w:lang w:val="es-ES"/>
      </w:rPr>
      <w:t xml:space="preserve">         DRB3</w:t>
    </w:r>
  </w:p>
  <w:p w14:paraId="2EE492EC" w14:textId="77777777" w:rsidR="00B331BE" w:rsidRPr="00F62ED3" w:rsidRDefault="00B331BE" w:rsidP="00D06B65">
    <w:pPr>
      <w:rPr>
        <w:lang w:val="es-ES"/>
      </w:rPr>
    </w:pP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  <w:t xml:space="preserve"> 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  101.121-24/04 -24u/04u</w:t>
    </w: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  <w:t xml:space="preserve"> 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</w:t>
    </w:r>
  </w:p>
  <w:p w14:paraId="11E532E4" w14:textId="6EF5E8E6" w:rsidR="00B331BE" w:rsidRPr="00F62ED3" w:rsidRDefault="002B5E7A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December</w:t>
    </w:r>
    <w:r w:rsidR="00B331BE" w:rsidRPr="00F62ED3">
      <w:rPr>
        <w:rFonts w:ascii="Arial" w:hAnsi="Arial" w:cs="Arial"/>
        <w:sz w:val="20"/>
        <w:szCs w:val="20"/>
        <w:lang w:val="es-ES"/>
      </w:rPr>
      <w:t xml:space="preserve"> 201</w:t>
    </w:r>
    <w:r w:rsidR="00F62ED3">
      <w:rPr>
        <w:rFonts w:ascii="Arial" w:hAnsi="Arial" w:cs="Arial"/>
        <w:sz w:val="20"/>
        <w:szCs w:val="20"/>
        <w:lang w:val="es-ES"/>
      </w:rPr>
      <w:t>9</w:t>
    </w:r>
    <w:r w:rsidR="00B331BE" w:rsidRPr="00F62ED3"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>6K0</w:t>
    </w:r>
  </w:p>
  <w:p w14:paraId="20DE0F6D" w14:textId="77777777" w:rsidR="00B331BE" w:rsidRPr="00F62ED3" w:rsidRDefault="00B331B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2ED3">
      <w:rPr>
        <w:rFonts w:ascii="Arial" w:hAnsi="Arial" w:cs="Arial"/>
        <w:sz w:val="20"/>
        <w:szCs w:val="20"/>
        <w:lang w:val="es-ES"/>
      </w:rPr>
      <w:t>Rev. No: 00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C47C1" w14:textId="77777777" w:rsidR="00B331BE" w:rsidRDefault="00B331B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295A8E" w14:textId="77777777" w:rsidR="00B331BE" w:rsidRDefault="00B331BE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85E00"/>
    <w:rsid w:val="0009679C"/>
    <w:rsid w:val="000C6E8C"/>
    <w:rsid w:val="000C7605"/>
    <w:rsid w:val="000D3018"/>
    <w:rsid w:val="000D590A"/>
    <w:rsid w:val="000E2B25"/>
    <w:rsid w:val="000F1A4F"/>
    <w:rsid w:val="000F3C01"/>
    <w:rsid w:val="000F6F6F"/>
    <w:rsid w:val="000F77E8"/>
    <w:rsid w:val="001010A3"/>
    <w:rsid w:val="00111884"/>
    <w:rsid w:val="00116845"/>
    <w:rsid w:val="00125072"/>
    <w:rsid w:val="001269C6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81075"/>
    <w:rsid w:val="0019307E"/>
    <w:rsid w:val="001976ED"/>
    <w:rsid w:val="00197BB8"/>
    <w:rsid w:val="001A2D4D"/>
    <w:rsid w:val="001A54D0"/>
    <w:rsid w:val="001B0A47"/>
    <w:rsid w:val="001B140D"/>
    <w:rsid w:val="001C0083"/>
    <w:rsid w:val="001C41DC"/>
    <w:rsid w:val="001D2FA4"/>
    <w:rsid w:val="001D68D3"/>
    <w:rsid w:val="001F1BFE"/>
    <w:rsid w:val="001F3F6C"/>
    <w:rsid w:val="001F6847"/>
    <w:rsid w:val="002144EA"/>
    <w:rsid w:val="00214D0C"/>
    <w:rsid w:val="002162E1"/>
    <w:rsid w:val="002258C5"/>
    <w:rsid w:val="0023036E"/>
    <w:rsid w:val="002339AF"/>
    <w:rsid w:val="00236591"/>
    <w:rsid w:val="00236AD7"/>
    <w:rsid w:val="00246996"/>
    <w:rsid w:val="002505E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B5E7A"/>
    <w:rsid w:val="002C23CF"/>
    <w:rsid w:val="002C2939"/>
    <w:rsid w:val="002C6E17"/>
    <w:rsid w:val="002D707A"/>
    <w:rsid w:val="002D73C8"/>
    <w:rsid w:val="002E4D12"/>
    <w:rsid w:val="002F3F1E"/>
    <w:rsid w:val="00302576"/>
    <w:rsid w:val="00310290"/>
    <w:rsid w:val="00314883"/>
    <w:rsid w:val="003201D4"/>
    <w:rsid w:val="00320C08"/>
    <w:rsid w:val="00331CF6"/>
    <w:rsid w:val="003367B4"/>
    <w:rsid w:val="00337E3A"/>
    <w:rsid w:val="003454E0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203F"/>
    <w:rsid w:val="003B6C5B"/>
    <w:rsid w:val="003C2DDF"/>
    <w:rsid w:val="003C5B39"/>
    <w:rsid w:val="003C60D3"/>
    <w:rsid w:val="003D0837"/>
    <w:rsid w:val="003D0DEE"/>
    <w:rsid w:val="003D6E23"/>
    <w:rsid w:val="003E0748"/>
    <w:rsid w:val="003E274F"/>
    <w:rsid w:val="003F2D05"/>
    <w:rsid w:val="003F3112"/>
    <w:rsid w:val="00402C50"/>
    <w:rsid w:val="0040483B"/>
    <w:rsid w:val="004160FD"/>
    <w:rsid w:val="00440FFA"/>
    <w:rsid w:val="00450478"/>
    <w:rsid w:val="004522C6"/>
    <w:rsid w:val="0046119F"/>
    <w:rsid w:val="004637DE"/>
    <w:rsid w:val="00471F00"/>
    <w:rsid w:val="00481119"/>
    <w:rsid w:val="00486CFF"/>
    <w:rsid w:val="00493D14"/>
    <w:rsid w:val="004B28F2"/>
    <w:rsid w:val="004C72AD"/>
    <w:rsid w:val="004C758C"/>
    <w:rsid w:val="004D0F6E"/>
    <w:rsid w:val="004D46E1"/>
    <w:rsid w:val="004E12DA"/>
    <w:rsid w:val="004E1E7A"/>
    <w:rsid w:val="004E3B13"/>
    <w:rsid w:val="004F3A3A"/>
    <w:rsid w:val="004F5DC6"/>
    <w:rsid w:val="00503481"/>
    <w:rsid w:val="0051026A"/>
    <w:rsid w:val="00511084"/>
    <w:rsid w:val="00511D00"/>
    <w:rsid w:val="00512069"/>
    <w:rsid w:val="00513405"/>
    <w:rsid w:val="00525CD5"/>
    <w:rsid w:val="00532324"/>
    <w:rsid w:val="00532C20"/>
    <w:rsid w:val="0053605C"/>
    <w:rsid w:val="0055075C"/>
    <w:rsid w:val="00553274"/>
    <w:rsid w:val="00553F26"/>
    <w:rsid w:val="00554406"/>
    <w:rsid w:val="0055676E"/>
    <w:rsid w:val="005631E7"/>
    <w:rsid w:val="005658AC"/>
    <w:rsid w:val="005712C2"/>
    <w:rsid w:val="00571E25"/>
    <w:rsid w:val="0059269D"/>
    <w:rsid w:val="005927B5"/>
    <w:rsid w:val="005A578E"/>
    <w:rsid w:val="005B1B96"/>
    <w:rsid w:val="005C2399"/>
    <w:rsid w:val="005C3203"/>
    <w:rsid w:val="005C6D9C"/>
    <w:rsid w:val="005C7EB4"/>
    <w:rsid w:val="005D1A1B"/>
    <w:rsid w:val="005D6220"/>
    <w:rsid w:val="005E5BD1"/>
    <w:rsid w:val="005E5E01"/>
    <w:rsid w:val="005F150D"/>
    <w:rsid w:val="005F2147"/>
    <w:rsid w:val="0060308E"/>
    <w:rsid w:val="00607B65"/>
    <w:rsid w:val="006132E4"/>
    <w:rsid w:val="006223A5"/>
    <w:rsid w:val="006363C8"/>
    <w:rsid w:val="00643CB9"/>
    <w:rsid w:val="006479D6"/>
    <w:rsid w:val="006661C0"/>
    <w:rsid w:val="00667291"/>
    <w:rsid w:val="0068440A"/>
    <w:rsid w:val="00686988"/>
    <w:rsid w:val="00692F6C"/>
    <w:rsid w:val="006A0A37"/>
    <w:rsid w:val="006A2F3F"/>
    <w:rsid w:val="006B0D0E"/>
    <w:rsid w:val="006B3E1A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34CF1"/>
    <w:rsid w:val="00735572"/>
    <w:rsid w:val="0075152E"/>
    <w:rsid w:val="00752213"/>
    <w:rsid w:val="00752D15"/>
    <w:rsid w:val="0075310A"/>
    <w:rsid w:val="0075468C"/>
    <w:rsid w:val="0076550C"/>
    <w:rsid w:val="007713C6"/>
    <w:rsid w:val="00785012"/>
    <w:rsid w:val="00790970"/>
    <w:rsid w:val="0079135B"/>
    <w:rsid w:val="00796E2D"/>
    <w:rsid w:val="007A1CE6"/>
    <w:rsid w:val="007C0077"/>
    <w:rsid w:val="007C1871"/>
    <w:rsid w:val="007C34EC"/>
    <w:rsid w:val="007D3A51"/>
    <w:rsid w:val="007E365B"/>
    <w:rsid w:val="007E7A46"/>
    <w:rsid w:val="007F03B4"/>
    <w:rsid w:val="007F4262"/>
    <w:rsid w:val="007F58D2"/>
    <w:rsid w:val="00800303"/>
    <w:rsid w:val="008111DA"/>
    <w:rsid w:val="00811EBA"/>
    <w:rsid w:val="0081448E"/>
    <w:rsid w:val="00814ED3"/>
    <w:rsid w:val="0081695A"/>
    <w:rsid w:val="00833B6D"/>
    <w:rsid w:val="00835452"/>
    <w:rsid w:val="00840E4E"/>
    <w:rsid w:val="00852041"/>
    <w:rsid w:val="008650CB"/>
    <w:rsid w:val="0086639E"/>
    <w:rsid w:val="008746FA"/>
    <w:rsid w:val="0088058D"/>
    <w:rsid w:val="008872EB"/>
    <w:rsid w:val="00891CFF"/>
    <w:rsid w:val="00896E7E"/>
    <w:rsid w:val="008B136D"/>
    <w:rsid w:val="008B4F76"/>
    <w:rsid w:val="008B674C"/>
    <w:rsid w:val="008B6B3D"/>
    <w:rsid w:val="008C3A0F"/>
    <w:rsid w:val="008D4624"/>
    <w:rsid w:val="008D4D29"/>
    <w:rsid w:val="008E11C2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4437"/>
    <w:rsid w:val="00965212"/>
    <w:rsid w:val="00965933"/>
    <w:rsid w:val="00971D2A"/>
    <w:rsid w:val="00974256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0992"/>
    <w:rsid w:val="009C2C40"/>
    <w:rsid w:val="009E1C42"/>
    <w:rsid w:val="009E6698"/>
    <w:rsid w:val="009E7A60"/>
    <w:rsid w:val="009F00DE"/>
    <w:rsid w:val="009F06E7"/>
    <w:rsid w:val="009F62C0"/>
    <w:rsid w:val="009F693A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66607"/>
    <w:rsid w:val="00A715E1"/>
    <w:rsid w:val="00A7677C"/>
    <w:rsid w:val="00A812C9"/>
    <w:rsid w:val="00A83CEC"/>
    <w:rsid w:val="00A84A4D"/>
    <w:rsid w:val="00A905BF"/>
    <w:rsid w:val="00A916D7"/>
    <w:rsid w:val="00A93EF0"/>
    <w:rsid w:val="00A96C9C"/>
    <w:rsid w:val="00AA01BA"/>
    <w:rsid w:val="00AA1784"/>
    <w:rsid w:val="00AA240A"/>
    <w:rsid w:val="00AB2381"/>
    <w:rsid w:val="00AB5CFB"/>
    <w:rsid w:val="00AC0409"/>
    <w:rsid w:val="00AD1AE6"/>
    <w:rsid w:val="00AD51C7"/>
    <w:rsid w:val="00AE11DC"/>
    <w:rsid w:val="00AE594E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5AE"/>
    <w:rsid w:val="00B11130"/>
    <w:rsid w:val="00B2771C"/>
    <w:rsid w:val="00B306EB"/>
    <w:rsid w:val="00B331BE"/>
    <w:rsid w:val="00B40077"/>
    <w:rsid w:val="00B41438"/>
    <w:rsid w:val="00B45264"/>
    <w:rsid w:val="00B469F0"/>
    <w:rsid w:val="00B52EEB"/>
    <w:rsid w:val="00B57E1C"/>
    <w:rsid w:val="00B61550"/>
    <w:rsid w:val="00B6619B"/>
    <w:rsid w:val="00B82B42"/>
    <w:rsid w:val="00B91F6C"/>
    <w:rsid w:val="00B94A46"/>
    <w:rsid w:val="00B971BB"/>
    <w:rsid w:val="00BA0EA1"/>
    <w:rsid w:val="00BA3B02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04BB"/>
    <w:rsid w:val="00C37674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702D"/>
    <w:rsid w:val="00C808C5"/>
    <w:rsid w:val="00C90D9A"/>
    <w:rsid w:val="00C92C07"/>
    <w:rsid w:val="00C96752"/>
    <w:rsid w:val="00CA5C3C"/>
    <w:rsid w:val="00CB37C0"/>
    <w:rsid w:val="00CB7E86"/>
    <w:rsid w:val="00CC1A52"/>
    <w:rsid w:val="00CC250F"/>
    <w:rsid w:val="00CC5B92"/>
    <w:rsid w:val="00CD08AB"/>
    <w:rsid w:val="00CD0DD9"/>
    <w:rsid w:val="00CD37DA"/>
    <w:rsid w:val="00CD5F2A"/>
    <w:rsid w:val="00CD7A67"/>
    <w:rsid w:val="00CE0D67"/>
    <w:rsid w:val="00CE2EEE"/>
    <w:rsid w:val="00CF3771"/>
    <w:rsid w:val="00D00370"/>
    <w:rsid w:val="00D02421"/>
    <w:rsid w:val="00D0558E"/>
    <w:rsid w:val="00D06B65"/>
    <w:rsid w:val="00D15949"/>
    <w:rsid w:val="00D2686C"/>
    <w:rsid w:val="00D44288"/>
    <w:rsid w:val="00D447E1"/>
    <w:rsid w:val="00D463FE"/>
    <w:rsid w:val="00D55083"/>
    <w:rsid w:val="00D555CC"/>
    <w:rsid w:val="00D6181A"/>
    <w:rsid w:val="00D87A0B"/>
    <w:rsid w:val="00DA0250"/>
    <w:rsid w:val="00DA4981"/>
    <w:rsid w:val="00DA7F6E"/>
    <w:rsid w:val="00DB4CD8"/>
    <w:rsid w:val="00DC15CD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DEF"/>
    <w:rsid w:val="00E15875"/>
    <w:rsid w:val="00E179A3"/>
    <w:rsid w:val="00E17A54"/>
    <w:rsid w:val="00E241E0"/>
    <w:rsid w:val="00E26931"/>
    <w:rsid w:val="00E33BB2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8547B"/>
    <w:rsid w:val="00E94CA6"/>
    <w:rsid w:val="00E97822"/>
    <w:rsid w:val="00EA0C0E"/>
    <w:rsid w:val="00EB25B5"/>
    <w:rsid w:val="00EC742E"/>
    <w:rsid w:val="00ED0726"/>
    <w:rsid w:val="00ED24B9"/>
    <w:rsid w:val="00ED2851"/>
    <w:rsid w:val="00EE4C0F"/>
    <w:rsid w:val="00EE637A"/>
    <w:rsid w:val="00EF7511"/>
    <w:rsid w:val="00F07082"/>
    <w:rsid w:val="00F157DD"/>
    <w:rsid w:val="00F16615"/>
    <w:rsid w:val="00F21DB6"/>
    <w:rsid w:val="00F24527"/>
    <w:rsid w:val="00F264D5"/>
    <w:rsid w:val="00F33240"/>
    <w:rsid w:val="00F45AFE"/>
    <w:rsid w:val="00F5280B"/>
    <w:rsid w:val="00F57236"/>
    <w:rsid w:val="00F57F63"/>
    <w:rsid w:val="00F62ED3"/>
    <w:rsid w:val="00F63E15"/>
    <w:rsid w:val="00F66008"/>
    <w:rsid w:val="00F70EE0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2A88"/>
    <w:rsid w:val="00FA70C6"/>
    <w:rsid w:val="00FB0750"/>
    <w:rsid w:val="00FB46C6"/>
    <w:rsid w:val="00FB5D47"/>
    <w:rsid w:val="00FB69BE"/>
    <w:rsid w:val="00FB6E97"/>
    <w:rsid w:val="00FD23D7"/>
    <w:rsid w:val="00FF1E58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,"/>
  <w14:docId w14:val="3200FE87"/>
  <w15:chartTrackingRefBased/>
  <w15:docId w15:val="{6247F6F0-C91E-4FC1-A8CC-8E0B0241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DefaultParagraphFon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DefaultParagraphFon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2C896-D811-409B-A12B-B9612E8E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8</Pages>
  <Words>737</Words>
  <Characters>454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27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</cp:lastModifiedBy>
  <cp:revision>9</cp:revision>
  <cp:lastPrinted>2019-07-03T11:10:00Z</cp:lastPrinted>
  <dcterms:created xsi:type="dcterms:W3CDTF">2020-01-12T14:27:00Z</dcterms:created>
  <dcterms:modified xsi:type="dcterms:W3CDTF">2020-01-13T13:39:00Z</dcterms:modified>
</cp:coreProperties>
</file>